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85D6E" w:rsidRPr="00985D6E" w:rsidRDefault="00985D6E" w:rsidP="00985D6E">
      <w:pPr>
        <w:pBdr>
          <w:bottom w:val="single" w:sz="6" w:space="11" w:color="EBF4F7"/>
        </w:pBdr>
        <w:shd w:val="clear" w:color="auto" w:fill="FFFFFF"/>
        <w:spacing w:before="60" w:after="225" w:line="240" w:lineRule="auto"/>
        <w:outlineLvl w:val="0"/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</w:pPr>
      <w:r w:rsidRPr="00985D6E"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>Basic data types in R</w:t>
      </w:r>
      <w:bookmarkStart w:id="0" w:name="_GoBack"/>
      <w:bookmarkEnd w:id="0"/>
    </w:p>
    <w:p w:rsidR="00985D6E" w:rsidRPr="00985D6E" w:rsidRDefault="00985D6E" w:rsidP="00985D6E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985D6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R works with numerous data types. Some of the most basic types to get started are:</w:t>
      </w:r>
    </w:p>
    <w:p w:rsidR="00985D6E" w:rsidRPr="00985D6E" w:rsidRDefault="00985D6E" w:rsidP="00985D6E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985D6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Decimals values like </w:t>
      </w:r>
      <w:r w:rsidRPr="00985D6E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4.5</w:t>
      </w:r>
      <w:r w:rsidRPr="00985D6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are called </w:t>
      </w:r>
      <w:proofErr w:type="spellStart"/>
      <w:r w:rsidRPr="00985D6E">
        <w:rPr>
          <w:rFonts w:ascii="Arial" w:eastAsia="Times New Roman" w:hAnsi="Arial" w:cs="Arial"/>
          <w:b/>
          <w:bCs/>
          <w:color w:val="3A3A3A"/>
          <w:sz w:val="24"/>
          <w:szCs w:val="24"/>
          <w:lang w:eastAsia="en-IN"/>
        </w:rPr>
        <w:t>numerics</w:t>
      </w:r>
      <w:proofErr w:type="spellEnd"/>
      <w:r w:rsidRPr="00985D6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.</w:t>
      </w:r>
    </w:p>
    <w:p w:rsidR="00985D6E" w:rsidRPr="00985D6E" w:rsidRDefault="00985D6E" w:rsidP="00985D6E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985D6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Natural numbers like </w:t>
      </w:r>
      <w:r w:rsidRPr="00985D6E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4</w:t>
      </w:r>
      <w:r w:rsidRPr="00985D6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are called </w:t>
      </w:r>
      <w:r w:rsidRPr="00985D6E">
        <w:rPr>
          <w:rFonts w:ascii="Arial" w:eastAsia="Times New Roman" w:hAnsi="Arial" w:cs="Arial"/>
          <w:b/>
          <w:bCs/>
          <w:color w:val="3A3A3A"/>
          <w:sz w:val="24"/>
          <w:szCs w:val="24"/>
          <w:lang w:eastAsia="en-IN"/>
        </w:rPr>
        <w:t>integers</w:t>
      </w:r>
      <w:r w:rsidRPr="00985D6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. Integers are also </w:t>
      </w:r>
      <w:proofErr w:type="spellStart"/>
      <w:r w:rsidRPr="00985D6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numerics</w:t>
      </w:r>
      <w:proofErr w:type="spellEnd"/>
      <w:r w:rsidRPr="00985D6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.</w:t>
      </w:r>
    </w:p>
    <w:p w:rsidR="00985D6E" w:rsidRPr="00985D6E" w:rsidRDefault="00985D6E" w:rsidP="00985D6E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985D6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Boolean values (</w:t>
      </w:r>
      <w:r w:rsidRPr="00985D6E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TRUE</w:t>
      </w:r>
      <w:r w:rsidRPr="00985D6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or </w:t>
      </w:r>
      <w:r w:rsidRPr="00985D6E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FALSE</w:t>
      </w:r>
      <w:r w:rsidRPr="00985D6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) are called </w:t>
      </w:r>
      <w:r w:rsidRPr="00985D6E">
        <w:rPr>
          <w:rFonts w:ascii="Arial" w:eastAsia="Times New Roman" w:hAnsi="Arial" w:cs="Arial"/>
          <w:b/>
          <w:bCs/>
          <w:color w:val="3A3A3A"/>
          <w:sz w:val="24"/>
          <w:szCs w:val="24"/>
          <w:lang w:eastAsia="en-IN"/>
        </w:rPr>
        <w:t>logical</w:t>
      </w:r>
      <w:r w:rsidRPr="00985D6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.</w:t>
      </w:r>
    </w:p>
    <w:p w:rsidR="00985D6E" w:rsidRPr="00985D6E" w:rsidRDefault="00985D6E" w:rsidP="00985D6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985D6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Text (or string) values are called </w:t>
      </w:r>
      <w:r w:rsidRPr="00985D6E">
        <w:rPr>
          <w:rFonts w:ascii="Arial" w:eastAsia="Times New Roman" w:hAnsi="Arial" w:cs="Arial"/>
          <w:b/>
          <w:bCs/>
          <w:color w:val="3A3A3A"/>
          <w:sz w:val="24"/>
          <w:szCs w:val="24"/>
          <w:lang w:eastAsia="en-IN"/>
        </w:rPr>
        <w:t>characters</w:t>
      </w:r>
      <w:r w:rsidRPr="00985D6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.</w:t>
      </w:r>
    </w:p>
    <w:p w:rsidR="00985D6E" w:rsidRPr="00985D6E" w:rsidRDefault="00985D6E" w:rsidP="00985D6E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985D6E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Note how the quotation marks on the right indicate that "some text" is a character.</w:t>
      </w:r>
    </w:p>
    <w:p w:rsidR="007E7490" w:rsidRDefault="007E7490"/>
    <w:sectPr w:rsidR="007E7490" w:rsidSect="007E74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076D34"/>
    <w:multiLevelType w:val="multilevel"/>
    <w:tmpl w:val="49F21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jMztjQwNbU0MTNX0lEKTi0uzszPAykwrAUAe1SIwCwAAAA="/>
  </w:docVars>
  <w:rsids>
    <w:rsidRoot w:val="00985D6E"/>
    <w:rsid w:val="007E7490"/>
    <w:rsid w:val="00985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B55DCB"/>
  <w15:chartTrackingRefBased/>
  <w15:docId w15:val="{ED9FD44C-1655-49B7-9466-207608C394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7490"/>
  </w:style>
  <w:style w:type="paragraph" w:styleId="Heading1">
    <w:name w:val="heading 1"/>
    <w:basedOn w:val="Normal"/>
    <w:link w:val="Heading1Char"/>
    <w:uiPriority w:val="9"/>
    <w:qFormat/>
    <w:rsid w:val="00985D6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5D6E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985D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985D6E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985D6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847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34118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4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82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0</Words>
  <Characters>346</Characters>
  <Application>Microsoft Office Word</Application>
  <DocSecurity>0</DocSecurity>
  <Lines>2</Lines>
  <Paragraphs>1</Paragraphs>
  <ScaleCrop>false</ScaleCrop>
  <Company>HP</Company>
  <LinksUpToDate>false</LinksUpToDate>
  <CharactersWithSpaces>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</dc:creator>
  <cp:keywords/>
  <dc:description/>
  <cp:lastModifiedBy>Rahul Kumar</cp:lastModifiedBy>
  <cp:revision>1</cp:revision>
  <dcterms:created xsi:type="dcterms:W3CDTF">2017-10-16T14:10:00Z</dcterms:created>
  <dcterms:modified xsi:type="dcterms:W3CDTF">2017-10-16T14:10:00Z</dcterms:modified>
</cp:coreProperties>
</file>